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bs4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eautifulSou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typ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lecm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am_region(source_code, regio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source code to string</w:t>
      </w:r>
      <w:r>
        <w:br/>
      </w:r>
      <w:r>
        <w:rPr>
          <w:rStyle w:val="NormalTok"/>
        </w:rPr>
        <w:t xml:space="preserve">    source_code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ource_cod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ype of information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oncurso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vag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aga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ni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Nível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alar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lário Até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inscri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Inscrição Até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Link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ombinacao_concurs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lect the reg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g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cional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iti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h2&gt;NACIONAL&lt;/h2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h2&gt;NACIONAL&lt;/h2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n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h2&gt;REGIÃO SUDESTE&lt;/h2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h2&gt;REGIÃO SUDESTE&lt;/h2&gt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g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iti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CEARÁ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CEARÁ&lt;/div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n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MARANHÃO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MARANHÃO&lt;/div&gt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g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iti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SÃO PAULO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SÃO PAULO&lt;/div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n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RIO DE JANEIRO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RIO DE JANEIRO&lt;/div&gt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g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J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iti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RIO DE JANEIRO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RIO DE JANEIRO&lt;/div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n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MINAS GERAIS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MINAS GERAIS&lt;/div&gt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g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G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iti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MINAS GERAIS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MINAS GERAIS&lt;/div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n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ESPÍRITO SANTO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ESPÍRITO SANTO&lt;/div&gt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g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iti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ESPÍRITO SANTO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ESPÍRITO SANTO&lt;/div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n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h2&gt;REGIÃO SUL&lt;/h2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h2&gt;REGIÃO SUL&lt;/h2&gt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g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iti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PARANÁ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PARANÁ&lt;/div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n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RIO GRANDE DO SUL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RIO GRANDE DO SUL&lt;/div&gt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g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iti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SANTA CATARINA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SANTA CATARINA&lt;/div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n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h2&gt;REGIÃO CENTRO-OESTE&lt;/h2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h2&gt;REGIÃO CENTRO-OESTE&lt;/h2&gt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g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F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iti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DISTRITO FEDERAL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DISTRITO FEDERAL&lt;/div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n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GOIÁS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GOIÁS&lt;/div&gt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g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iti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GOIÁS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GOIÁS&lt;/div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n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MATO GROSSO DO SUL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MATO GROSSO DO SUL&lt;/div&gt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g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iti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MATO GROSSO DO SUL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MATO GROSSO DO SUL&lt;/div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n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MATO GROSSO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MATO GROSSO&lt;/div&gt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g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iti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MATO GROSSO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MATO GROSSO&lt;/div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n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h2&gt;REGIÃO NORTE&lt;/h2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h2&gt;REGIÃO NORTE&lt;/h2&gt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g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M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iti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AMAZONAS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AMAZONAS&lt;/div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n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ACRE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ACRE&lt;/div&gt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g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iti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ACRE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ACRE&lt;/div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n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PARÁ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PARÁ&lt;/div&gt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g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iti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PARÁ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PARÁ&lt;/div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n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RONDÔNIA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RONDÔNIA&lt;/div&gt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g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iti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RONDÔNIA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RONDÔNIA&lt;/div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n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TOCANTINS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TOCANTINS&lt;/div&gt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g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iti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TOCANTINS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TOCANTINS&lt;/div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n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h2&gt;REGIÃO NORDESTE&lt;/h2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h2&gt;REGIÃO NORDESTE&lt;/h2&gt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g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iti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ALAGOAS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ALAGOAS&lt;/div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n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BAHIA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BAHIA&lt;/div&gt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g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iti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BAHIA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BAHIA&lt;/div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n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CEARÁ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CEARÁ&lt;/div&gt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g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iti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MARANHÃO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MARANHÃO&lt;/div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n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PARAÍBA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PARAÍBA&lt;/div&gt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g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iti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PARAÍBA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PARAÍBA&lt;/div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n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PERNAMBUCO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PERNAMBUCO&lt;/div&gt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g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iti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PERNAMBUCO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PERNAMBUCO&lt;/div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n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PIAUÍ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PIAUÍ&lt;/div&gt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g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iti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PIAUÍ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PIAUÍ&lt;/div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n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RIO GRANDE DO NORTE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RIO GRANDE DO NORTE&lt;/div&gt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g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iti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RIO GRANDE DO NORTE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RIO GRANDE DO NORTE&lt;/div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n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SERGIPE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SERGIPE&lt;/div&gt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g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iti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div class="uf"&gt;SERGIPE&lt;/div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class="uf"&gt;SERGIPE&lt;/div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nal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.find(</w:t>
      </w:r>
      <w:r>
        <w:rPr>
          <w:rStyle w:val="StringTok"/>
        </w:rPr>
        <w:t xml:space="preserve">'&lt;p style="text-align:center; margin:0; padding:10px 0 0 0; font-weight:bold; color:#205c98;"&gt;VISITE PERIODICAMENTE - ATUALIZAÇÃO DIÁRIA!!!&lt;/p&gt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p style="text-align:center; margin:0; padding:10px 0 0 0; font-weight:bold; color:#205c98;"&gt;VISITE PERIODICAMENTE - ATUALIZAÇÃO DIÁRIA!!!&lt;/p&gt;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b-scraping</w:t>
      </w:r>
      <w:r>
        <w:br/>
      </w:r>
      <w:r>
        <w:rPr>
          <w:rStyle w:val="NormalTok"/>
        </w:rPr>
        <w:t xml:space="preserve">    concursos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_str[initial_tag:final_tag]</w:t>
      </w:r>
      <w:r>
        <w:br/>
      </w:r>
      <w:r>
        <w:rPr>
          <w:rStyle w:val="NormalTok"/>
        </w:rPr>
        <w:t xml:space="preserve">    concursos_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autifulSoup(concursos_tag, </w:t>
      </w:r>
      <w:r>
        <w:rPr>
          <w:rStyle w:val="StringTok"/>
        </w:rPr>
        <w:t xml:space="preserve">"html.pars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ncursos_tag.findAll(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name.append(line.find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.text.strip())  </w:t>
      </w:r>
      <w:r>
        <w:rPr>
          <w:rStyle w:val="CommentTok"/>
        </w:rPr>
        <w:t xml:space="preserve"># Institution's name</w:t>
      </w:r>
      <w:r>
        <w:br/>
      </w:r>
      <w:r>
        <w:rPr>
          <w:rStyle w:val="NormalTok"/>
        </w:rPr>
        <w:t xml:space="preserve">        link.append(line.find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href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href'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Link</w:t>
      </w:r>
      <w:r>
        <w:br/>
      </w:r>
      <w:r>
        <w:rPr>
          <w:rStyle w:val="NormalTok"/>
        </w:rPr>
        <w:t xml:space="preserve">        vagas.append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re.findall(</w:t>
      </w:r>
      <w:r>
        <w:rPr>
          <w:rStyle w:val="StringTok"/>
        </w:rPr>
        <w:t xml:space="preserve">'(\d*) vaga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line.find(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d'</w:t>
      </w:r>
      <w:r>
        <w:rPr>
          <w:rStyle w:val="NormalTok"/>
        </w:rPr>
        <w:t xml:space="preserve">)))))  </w:t>
      </w:r>
      <w:r>
        <w:rPr>
          <w:rStyle w:val="CommentTok"/>
        </w:rPr>
        <w:t xml:space="preserve"># Jobs</w:t>
      </w:r>
      <w:r>
        <w:br/>
      </w:r>
      <w:r>
        <w:rPr>
          <w:rStyle w:val="NormalTok"/>
        </w:rPr>
        <w:t xml:space="preserve">        nivel.append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.join(re.findall(</w:t>
      </w:r>
      <w:r>
        <w:rPr>
          <w:rStyle w:val="StringTok"/>
        </w:rPr>
        <w:t xml:space="preserve">'Superior|Médio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line.find(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d'</w:t>
      </w:r>
      <w:r>
        <w:rPr>
          <w:rStyle w:val="NormalTok"/>
        </w:rPr>
        <w:t xml:space="preserve">)))))  </w:t>
      </w:r>
      <w:r>
        <w:rPr>
          <w:rStyle w:val="CommentTok"/>
        </w:rPr>
        <w:t xml:space="preserve"># Education</w:t>
      </w:r>
      <w:r>
        <w:br/>
      </w:r>
      <w:r>
        <w:rPr>
          <w:rStyle w:val="NormalTok"/>
        </w:rPr>
        <w:t xml:space="preserve">        salario.append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re.findall(</w:t>
      </w:r>
      <w:r>
        <w:rPr>
          <w:rStyle w:val="StringTok"/>
        </w:rPr>
        <w:t xml:space="preserve">'R\$ *\d*\.*\d*\,*\d*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line.find(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d'</w:t>
      </w:r>
      <w:r>
        <w:rPr>
          <w:rStyle w:val="NormalTok"/>
        </w:rPr>
        <w:t xml:space="preserve">)))))  </w:t>
      </w:r>
      <w:r>
        <w:rPr>
          <w:rStyle w:val="CommentTok"/>
        </w:rPr>
        <w:t xml:space="preserve"># Salary</w:t>
      </w:r>
      <w:r>
        <w:br/>
      </w:r>
      <w:r>
        <w:rPr>
          <w:rStyle w:val="NormalTok"/>
        </w:rPr>
        <w:t xml:space="preserve">        inscricao.append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re.findall(</w:t>
      </w:r>
      <w:r>
        <w:rPr>
          <w:rStyle w:val="StringTok"/>
        </w:rPr>
        <w:t xml:space="preserve">'\d+/\d+/\d+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line.find(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'</w:t>
      </w:r>
      <w:r>
        <w:rPr>
          <w:rStyle w:val="NormalTok"/>
        </w:rPr>
        <w:t xml:space="preserve">))))) </w:t>
      </w:r>
      <w:r>
        <w:rPr>
          <w:rStyle w:val="CommentTok"/>
        </w:rPr>
        <w:t xml:space="preserve"># Subscription da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rge lists</w:t>
      </w:r>
      <w:r>
        <w:br/>
      </w:r>
      <w:r>
        <w:rPr>
          <w:rStyle w:val="NormalTok"/>
        </w:rPr>
        <w:t xml:space="preserve">    combinacao_concursos.extend([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name, vagas, nivel, salario, inscricao, link)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mbinacao_concursos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ew_exam():</w:t>
      </w:r>
      <w:r>
        <w:br/>
      </w:r>
      <w:r>
        <w:rPr>
          <w:rStyle w:val="NormalTok"/>
        </w:rPr>
        <w:t xml:space="preserve">    novos_concurs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oncursos novos disponíveis: 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if there is an old 'ConcursosAtivos.csv'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isfile(</w:t>
      </w:r>
      <w:r>
        <w:rPr>
          <w:rStyle w:val="StringTok"/>
        </w:rPr>
        <w:t xml:space="preserve">'ConcursosAtivos.csv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os.rename(</w:t>
      </w:r>
      <w:r>
        <w:rPr>
          <w:rStyle w:val="StringTok"/>
        </w:rPr>
        <w:t xml:space="preserve">'ConcursosAtivo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e_n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ncursosAtivos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lecmp.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cursosAtivos.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ncursosAtivo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e_n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antig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ConcursosAtivos.csv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16'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s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no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ConcursosAtivo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e_n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16'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s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ind the new exam nam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ntad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vo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        encontro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ntador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ntigo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vo.iloc[contado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ntigo.iloc[contador2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ovo.iloc[contado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ntigo.iloc[contador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        encontro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ncontrou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ovo.iloc[contador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   novos_concursos.append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ovo.iloc[contador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 - '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ovo.iloc[contado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        os.remove(</w:t>
      </w:r>
      <w:r>
        <w:rPr>
          <w:rStyle w:val="StringTok"/>
        </w:rPr>
        <w:t xml:space="preserve">'ConcursosAtivos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os.rename(</w:t>
      </w:r>
      <w:r>
        <w:rPr>
          <w:rStyle w:val="StringTok"/>
        </w:rPr>
        <w:t xml:space="preserve">'ConcursosAtivo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e_n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ncursosAtivos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ovos_concurso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types.windll.user32.MessageBoxW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join(novos_concursos), </w:t>
      </w:r>
      <w:r>
        <w:rPr>
          <w:rStyle w:val="StringTok"/>
        </w:rPr>
        <w:t xml:space="preserve">"Novo Concurs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te</w:t>
      </w:r>
      <w:r>
        <w:br/>
      </w:r>
      <w:r>
        <w:rPr>
          <w:rStyle w:val="NormalTok"/>
        </w:rPr>
        <w:t xml:space="preserve">    to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.today()</w:t>
      </w:r>
      <w:r>
        <w:br/>
      </w:r>
      <w:r>
        <w:rPr>
          <w:rStyle w:val="NormalTok"/>
        </w:rPr>
        <w:t xml:space="preserve">    date_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day.strftime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%m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source code</w:t>
      </w:r>
      <w:r>
        <w:br/>
      </w:r>
      <w:r>
        <w:rPr>
          <w:rStyle w:val="NormalTok"/>
        </w:rPr>
        <w:t xml:space="preserve">    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pciconcursos.com.br/concursos/"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LINK)</w:t>
      </w:r>
      <w:r>
        <w:br/>
      </w:r>
      <w:r>
        <w:rPr>
          <w:rStyle w:val="NormalTok"/>
        </w:rPr>
        <w:t xml:space="preserve">    s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autifulSoup(response.text, </w:t>
      </w:r>
      <w:r>
        <w:rPr>
          <w:rStyle w:val="StringTok"/>
        </w:rPr>
        <w:t xml:space="preserve">"html.pars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multiple stat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te1 = exam_region(soup, 'nacional'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te2 = exam_region(soup, 'PR'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te = state1 + state2[1: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one state</w:t>
      </w:r>
      <w:r>
        <w:br/>
      </w:r>
      <w:r>
        <w:rPr>
          <w:rStyle w:val="NormalTok"/>
        </w:rPr>
        <w:t xml:space="preserve">  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_region(soup, </w:t>
      </w:r>
      <w:r>
        <w:rPr>
          <w:rStyle w:val="StringTok"/>
        </w:rPr>
        <w:t xml:space="preserve">'naciona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as CSV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state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replace(</w:t>
      </w:r>
      <w:r>
        <w:rPr>
          <w:rStyle w:val="VerbatimStringTok"/>
        </w:rPr>
        <w:t xml:space="preserve">r'^\s*$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reg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cursosAtivo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e_n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16'</w:t>
      </w:r>
      <w:r>
        <w:rPr>
          <w:rStyle w:val="NormalTok"/>
        </w:rPr>
        <w:t xml:space="preserve">, new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df.to_csv(f, enco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16'</w:t>
      </w:r>
      <w:r>
        <w:rPr>
          <w:rStyle w:val="NormalTok"/>
        </w:rPr>
        <w:t xml:space="preserve">, 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s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for new exam</w:t>
      </w:r>
      <w:r>
        <w:br/>
      </w:r>
      <w:r>
        <w:rPr>
          <w:rStyle w:val="NormalTok"/>
        </w:rPr>
        <w:t xml:space="preserve">    new_exam()</w:t>
      </w:r>
    </w:p>
    <w:p>
      <w:pPr>
        <w:pStyle w:val="SourceCode"/>
      </w:pPr>
      <w:r>
        <w:rPr>
          <w:rStyle w:val="VerbatimChar"/>
        </w:rPr>
        <w:t xml:space="preserve">Aeronáutica</w:t>
      </w:r>
      <w:r>
        <w:br/>
      </w:r>
      <w:r>
        <w:rPr>
          <w:rStyle w:val="VerbatimChar"/>
        </w:rPr>
        <w:t xml:space="preserve">Banco do Brasil</w:t>
      </w:r>
      <w:r>
        <w:br/>
      </w:r>
      <w:r>
        <w:rPr>
          <w:rStyle w:val="VerbatimChar"/>
        </w:rPr>
        <w:t xml:space="preserve">Marinha do Brasil</w:t>
      </w:r>
      <w:r>
        <w:br/>
      </w:r>
      <w:r>
        <w:rPr>
          <w:rStyle w:val="VerbatimChar"/>
        </w:rPr>
        <w:t xml:space="preserve">Marinha do Brasil</w:t>
      </w:r>
      <w:r>
        <w:br/>
      </w:r>
      <w:r>
        <w:rPr>
          <w:rStyle w:val="VerbatimChar"/>
        </w:rPr>
        <w:t xml:space="preserve">TST - Tribunal Superior do Trabalho</w:t>
      </w:r>
      <w:r>
        <w:br/>
      </w:r>
      <w:r>
        <w:rPr>
          <w:rStyle w:val="VerbatimChar"/>
        </w:rPr>
        <w:t xml:space="preserve">Marinha do Brasil</w:t>
      </w:r>
      <w:r>
        <w:br/>
      </w:r>
      <w:r>
        <w:rPr>
          <w:rStyle w:val="VerbatimChar"/>
        </w:rPr>
        <w:t xml:space="preserve">Marinha do Brasil</w:t>
      </w:r>
      <w:r>
        <w:br/>
      </w:r>
      <w:r>
        <w:rPr>
          <w:rStyle w:val="VerbatimChar"/>
        </w:rPr>
        <w:t xml:space="preserve">Marinha do Brasil</w:t>
      </w:r>
      <w:r>
        <w:br/>
      </w:r>
      <w:r>
        <w:rPr>
          <w:rStyle w:val="VerbatimChar"/>
        </w:rPr>
        <w:t xml:space="preserve">PETROBRAS - Petróleo Brasileiro S.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18:04:37Z</dcterms:created>
  <dcterms:modified xsi:type="dcterms:W3CDTF">2023-02-23T18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